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6C4CA" w14:textId="77777777" w:rsidR="00650E51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48C826F0" w14:textId="77777777" w:rsidR="00650E51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18AAFD0" w14:textId="77777777" w:rsidR="00650E51" w:rsidRPr="00DC71D7" w:rsidRDefault="00DC71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00878440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9E93BE0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3AAFC29" w14:textId="77777777" w:rsidR="00650E51" w:rsidRPr="00DC71D7" w:rsidRDefault="00FE3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41987288" w14:textId="77777777" w:rsidR="00650E51" w:rsidRPr="00DC71D7" w:rsidRDefault="00FE3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106EA9BF" w14:textId="77777777" w:rsidR="00DC71D7" w:rsidRDefault="00FE3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0072ABCE" w14:textId="77777777" w:rsidR="00650E51" w:rsidRPr="00DC71D7" w:rsidRDefault="00DC71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FE3168"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4A359FC7" w14:textId="77777777" w:rsidR="00650E51" w:rsidRPr="00DC71D7" w:rsidRDefault="00FE3168" w:rsidP="00DC71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DC71D7"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063F7A00" w14:textId="77777777" w:rsidR="00650E51" w:rsidRPr="00DC71D7" w:rsidRDefault="00FE3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4C3815BC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1EA6AEEE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B91ADEF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1ECAA2FC" w14:textId="77777777" w:rsidR="00650E51" w:rsidRPr="00DC71D7" w:rsidRDefault="00DC71D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</w:t>
      </w:r>
      <w:r w:rsidR="00FE3168" w:rsidRPr="00DC71D7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: NOTICE OF RESCISSION OF RELEASE</w:t>
      </w:r>
    </w:p>
    <w:p w14:paraId="5EDB6C72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22DC3585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74FDFC91" w14:textId="6D754E25" w:rsidR="00650E51" w:rsidRPr="00DC71D7" w:rsidRDefault="0061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FE3168" w:rsidRPr="00DC71D7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</w:t>
      </w:r>
      <w:r w:rsidR="00391AF4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FE3168" w:rsidRPr="00DC71D7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,</w:t>
      </w:r>
    </w:p>
    <w:p w14:paraId="4ECF2AEE" w14:textId="77777777" w:rsidR="00650E51" w:rsidRPr="00DC71D7" w:rsidRDefault="00FE316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7CAEC7CC" w14:textId="18CC4D39" w:rsidR="00650E51" w:rsidRPr="00DC71D7" w:rsidRDefault="00FE3168" w:rsidP="00FD44D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Notice is hereby given that the undersigned, [NAME], </w:t>
      </w:r>
      <w:r w:rsidR="00613E6D"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ithdraws</w:t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at certa</w:t>
      </w:r>
      <w:commentRangeStart w:id="1"/>
      <w:r w:rsidRPr="004C049D">
        <w:rPr>
          <w:rFonts w:asciiTheme="majorBidi" w:eastAsia="Arial" w:hAnsiTheme="majorBidi" w:cstheme="majorBidi"/>
          <w:i/>
          <w:sz w:val="24"/>
          <w:szCs w:val="24"/>
          <w:lang w:val="en-US" w:eastAsia="en-US" w:bidi="en-US"/>
        </w:rPr>
        <w:t>in re</w:t>
      </w:r>
      <w:commentRangeEnd w:id="1"/>
      <w:r w:rsidR="004C049D">
        <w:rPr>
          <w:rStyle w:val="CommentReference"/>
          <w:rFonts w:ascii="Times New Roman" w:eastAsia="Times New Roman" w:hAnsi="Times New Roman" w:cs="Times New Roman"/>
          <w:color w:val="auto"/>
        </w:rPr>
        <w:commentReference w:id="1"/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lease executed by</w:t>
      </w:r>
      <w:r w:rsidR="00FD44D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[NAME]</w:t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FD44D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n [DATE], whereby [NAME]</w:t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released you from </w:t>
      </w:r>
      <w:r w:rsidR="0087422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ll claims that arise from [SUBJECT]</w:t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n the </w:t>
      </w:r>
      <w:r w:rsidR="00A208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basis</w:t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:</w:t>
      </w:r>
    </w:p>
    <w:p w14:paraId="5833C70F" w14:textId="77777777" w:rsidR="00650E51" w:rsidRPr="00DC71D7" w:rsidRDefault="00650E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5685E4B" w14:textId="77777777" w:rsidR="00650E51" w:rsidRPr="00DC71D7" w:rsidRDefault="00FE316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DESCRIBE]</w:t>
      </w:r>
    </w:p>
    <w:p w14:paraId="1FF646E7" w14:textId="77777777" w:rsidR="00650E51" w:rsidRPr="00DC71D7" w:rsidRDefault="00650E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60AD5B9" w14:textId="77777777" w:rsidR="00650E51" w:rsidRPr="00DC71D7" w:rsidRDefault="00650E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8B5F0D3" w14:textId="1468134D" w:rsidR="00650E51" w:rsidRPr="00DC71D7" w:rsidRDefault="00FE316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undersigned restore</w:t>
      </w:r>
      <w:r w:rsidR="005229C2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</w:t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o you total consi</w:t>
      </w:r>
      <w:r w:rsidR="000B330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deration received by you for [NAME]</w:t>
      </w:r>
      <w:r w:rsidRPr="00DC71D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execution of the release, including [CONSIDERATION RECEIVED].</w:t>
      </w:r>
    </w:p>
    <w:p w14:paraId="66E4A797" w14:textId="77777777" w:rsidR="00650E51" w:rsidRPr="00DC71D7" w:rsidRDefault="00650E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CFE3CFF" w14:textId="77777777" w:rsidR="00650E51" w:rsidRPr="00DC71D7" w:rsidRDefault="00650E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076E71D" w14:textId="77777777" w:rsidR="00650E51" w:rsidRPr="00DC71D7" w:rsidRDefault="00DC71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Kind regards</w:t>
      </w:r>
      <w:r w:rsidR="00FE3168" w:rsidRPr="00DC71D7">
        <w:rPr>
          <w:rFonts w:asciiTheme="majorBidi" w:eastAsia="Arial" w:hAnsiTheme="majorBidi" w:cstheme="majorBidi"/>
          <w:lang w:val="en-US" w:eastAsia="en-US" w:bidi="en-US"/>
        </w:rPr>
        <w:t>,</w:t>
      </w:r>
    </w:p>
    <w:p w14:paraId="1C8D33B5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70055714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7EAA08A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F1D94CB" w14:textId="77777777" w:rsidR="00650E51" w:rsidRPr="00DC71D7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4CE1EE3C" w14:textId="77777777" w:rsidR="00650E51" w:rsidRPr="00DC71D7" w:rsidRDefault="00FE3168" w:rsidP="00DC71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 w:rsidRPr="00DC71D7">
        <w:rPr>
          <w:rFonts w:asciiTheme="majorBidi" w:eastAsia="Arial" w:hAnsiTheme="majorBidi" w:cstheme="majorBidi"/>
          <w:lang w:val="en-US" w:eastAsia="en-US" w:bidi="en-US"/>
        </w:rPr>
        <w:t>[NAME]</w:t>
      </w:r>
    </w:p>
    <w:p w14:paraId="127D605F" w14:textId="77777777" w:rsidR="00650E51" w:rsidRPr="00DC71D7" w:rsidRDefault="00FE3168" w:rsidP="00DC71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 w:rsidRPr="00DC71D7">
        <w:rPr>
          <w:rFonts w:asciiTheme="majorBidi" w:eastAsia="Arial" w:hAnsiTheme="majorBidi" w:cstheme="majorBidi"/>
          <w:color w:val="000000"/>
          <w:lang w:val="en-US" w:eastAsia="en-US" w:bidi="en-US"/>
        </w:rPr>
        <w:t>[TITLE]</w:t>
      </w:r>
    </w:p>
    <w:p w14:paraId="6EE6D78D" w14:textId="77777777" w:rsidR="00650E51" w:rsidRPr="00DC71D7" w:rsidRDefault="00FE3168" w:rsidP="00EF7D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 w:rsidRPr="00DC71D7">
        <w:rPr>
          <w:rFonts w:asciiTheme="majorBidi" w:eastAsia="Arial" w:hAnsiTheme="majorBidi" w:cstheme="majorBidi"/>
          <w:color w:val="000000"/>
          <w:lang w:val="en-US" w:eastAsia="en-US" w:bidi="en-US"/>
        </w:rPr>
        <w:t>[</w:t>
      </w:r>
      <w:r w:rsidR="00EF7DCA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CONTACT </w:t>
      </w:r>
      <w:r w:rsidRPr="00DC71D7">
        <w:rPr>
          <w:rFonts w:asciiTheme="majorBidi" w:eastAsia="Arial" w:hAnsiTheme="majorBidi" w:cstheme="majorBidi"/>
          <w:color w:val="000000"/>
          <w:lang w:val="en-US" w:eastAsia="en-US" w:bidi="en-US"/>
        </w:rPr>
        <w:t>NUMBER]</w:t>
      </w:r>
    </w:p>
    <w:p w14:paraId="28E84186" w14:textId="77777777" w:rsidR="00650E51" w:rsidRPr="00DC71D7" w:rsidRDefault="00EF7D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COMPANY EMAIL</w:t>
      </w:r>
      <w:r w:rsidR="00FE3168" w:rsidRPr="00DC71D7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] </w:t>
      </w:r>
    </w:p>
    <w:p w14:paraId="71266A8C" w14:textId="77777777" w:rsidR="00650E51" w:rsidRDefault="00650E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9D277E4" w14:textId="77777777" w:rsidR="00650E51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A4E498F" w14:textId="77777777" w:rsidR="00650E51" w:rsidRDefault="00650E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650E51">
      <w:footerReference w:type="default" r:id="rId9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17:40:00Z" w:initials="A">
    <w:p w14:paraId="262962B4" w14:textId="77777777" w:rsidR="004C049D" w:rsidRDefault="004C049D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62962B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2962B4" w16cid:durableId="1FBBC6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01D05" w14:textId="77777777" w:rsidR="00291578" w:rsidRDefault="00291578">
      <w:r>
        <w:separator/>
      </w:r>
    </w:p>
  </w:endnote>
  <w:endnote w:type="continuationSeparator" w:id="0">
    <w:p w14:paraId="22DF78F7" w14:textId="77777777" w:rsidR="00291578" w:rsidRDefault="00291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3FB07" w14:textId="77777777" w:rsidR="00650E51" w:rsidRPr="000B330D" w:rsidRDefault="00FE316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0B330D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658213E2" w14:textId="77777777" w:rsidR="00650E51" w:rsidRPr="000B330D" w:rsidRDefault="00FE316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0B330D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4A41A4DC" w14:textId="77777777" w:rsidR="00650E51" w:rsidRPr="000B330D" w:rsidRDefault="000B330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FE3168" w:rsidRPr="000B330D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535E6B01" w14:textId="77777777" w:rsidR="00650E51" w:rsidRPr="000B330D" w:rsidRDefault="00356BF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hyperlink r:id="rId1" w:history="1">
      <w:r w:rsidR="00FE3168" w:rsidRPr="000B330D">
        <w:rPr>
          <w:rStyle w:val="Hyperlink"/>
          <w:rFonts w:asciiTheme="majorBidi" w:eastAsia="Arial" w:hAnsiTheme="majorBidi" w:cstheme="majorBidi"/>
          <w:szCs w:val="36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ABA8A" w14:textId="77777777" w:rsidR="00291578" w:rsidRDefault="00291578">
      <w:r>
        <w:separator/>
      </w:r>
    </w:p>
  </w:footnote>
  <w:footnote w:type="continuationSeparator" w:id="0">
    <w:p w14:paraId="2CFBD3B2" w14:textId="77777777" w:rsidR="00291578" w:rsidRDefault="002915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7Y0sjQ3MDcxMTJR0lEKTi0uzszPAykwrgUAMCvxCCwAAAA="/>
    <w:docVar w:name="Description" w:val="This particular legal document or agreement can be  used to assist you  in articulating the terms for a notice of recession of release. To see other legal documents that you may be interested in at https://www.templateguru.co.za/templates/legal/"/>
    <w:docVar w:name="Excerpt" w:val="NOTICE OF RESCISSION OF RELEASE_x000a_Dear [CLIENT NAME],_x000a_Notice is hereby given that the undersigned, [NAME], withdraws that certain release executed by_x000a_[NAME] on [DATE], whereby [NAME] released you from any and all claims arising out of_x000a_[SUBJECT FOR WHICH RELEASE WAS EXECUTED], on the following grounds:"/>
    <w:docVar w:name="Tags" w:val="releases, agreements, confidentiality, entrepreneur, legal documents, entrepreneurship, assignment, credit, information, authorisation, board resolution, photo, employee, permission, mutual, rescission, notice of rescission of release template ,   notice of rescission of release  example"/>
  </w:docVars>
  <w:rsids>
    <w:rsidRoot w:val="00650E51"/>
    <w:rsid w:val="000B330D"/>
    <w:rsid w:val="00291578"/>
    <w:rsid w:val="00356BFA"/>
    <w:rsid w:val="00391AF4"/>
    <w:rsid w:val="004C049D"/>
    <w:rsid w:val="005229C2"/>
    <w:rsid w:val="00613E6D"/>
    <w:rsid w:val="00650E51"/>
    <w:rsid w:val="006A52F9"/>
    <w:rsid w:val="00790DAF"/>
    <w:rsid w:val="00874221"/>
    <w:rsid w:val="00952099"/>
    <w:rsid w:val="00A20813"/>
    <w:rsid w:val="00B9674B"/>
    <w:rsid w:val="00C22331"/>
    <w:rsid w:val="00C510AA"/>
    <w:rsid w:val="00DC71D7"/>
    <w:rsid w:val="00E30908"/>
    <w:rsid w:val="00EF7DCA"/>
    <w:rsid w:val="00FD44DD"/>
    <w:rsid w:val="00FE3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EFC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4C0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4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49D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4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49D"/>
    <w:rPr>
      <w:rFonts w:ascii="Times New Roman"/>
      <w:b/>
      <w:bCs/>
      <w:sz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7</Words>
  <Characters>458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18-11-27T13:46:00Z</dcterms:created>
  <dcterms:modified xsi:type="dcterms:W3CDTF">2019-10-21T19:14:00Z</dcterms:modified>
  <cp:category/>
</cp:coreProperties>
</file>